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3086A8E6" w14:textId="28E12857" w:rsidR="007D7C68" w:rsidRPr="007D7C68" w:rsidRDefault="007D7C68">
      <w:pPr>
        <w:rPr>
          <w:lang w:val="en-US"/>
        </w:rPr>
      </w:pPr>
      <w:bookmarkStart w:id="0" w:name="_GoBack"/>
      <w:bookmarkEnd w:id="0"/>
    </w:p>
    <w:sectPr w:rsidR="007D7C68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6144BE22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17C8D"/>
    <w:rsid w:val="003A513E"/>
    <w:rsid w:val="003A6D52"/>
    <w:rsid w:val="00447E4D"/>
    <w:rsid w:val="00506811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449893-ACD6-425F-BB0B-58EAD64F7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32:00Z</dcterms:modified>
</cp:coreProperties>
</file>